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777C6" w14:textId="796A46CD" w:rsidR="005F04BB" w:rsidRDefault="005F04BB" w:rsidP="009F1AA6">
      <w:pPr>
        <w:spacing w:line="480" w:lineRule="auto"/>
        <w:jc w:val="center"/>
      </w:pPr>
      <w:r>
        <w:t xml:space="preserve">Week 1 </w:t>
      </w:r>
      <w:r w:rsidR="00653463">
        <w:t>Learning Activity</w:t>
      </w:r>
    </w:p>
    <w:p w14:paraId="6EAAD945" w14:textId="77777777" w:rsidR="005F04BB" w:rsidRDefault="005F04BB" w:rsidP="009F1AA6">
      <w:pPr>
        <w:spacing w:line="480" w:lineRule="auto"/>
        <w:jc w:val="center"/>
      </w:pPr>
      <w:r>
        <w:t>Shaun Hoadley</w:t>
      </w:r>
    </w:p>
    <w:p w14:paraId="2B5E0D1A" w14:textId="77777777" w:rsidR="005F04BB" w:rsidRDefault="005F04BB" w:rsidP="009F1AA6">
      <w:pPr>
        <w:spacing w:line="480" w:lineRule="auto"/>
        <w:jc w:val="center"/>
      </w:pPr>
      <w:r>
        <w:t>CST313: Software Testing</w:t>
      </w:r>
    </w:p>
    <w:p w14:paraId="52295A9D" w14:textId="77777777" w:rsidR="005F04BB" w:rsidRDefault="005F04BB" w:rsidP="009F1AA6">
      <w:pPr>
        <w:spacing w:line="480" w:lineRule="auto"/>
        <w:jc w:val="center"/>
      </w:pPr>
      <w:r>
        <w:t>Michael Hayden</w:t>
      </w:r>
    </w:p>
    <w:p w14:paraId="17860D68" w14:textId="77777777" w:rsidR="005F04BB" w:rsidRDefault="005F04BB" w:rsidP="009F1AA6">
      <w:pPr>
        <w:spacing w:line="480" w:lineRule="auto"/>
        <w:jc w:val="center"/>
      </w:pPr>
      <w:r>
        <w:t>06/06/2021</w:t>
      </w:r>
    </w:p>
    <w:p w14:paraId="0CBD167E" w14:textId="77777777" w:rsidR="005F04BB" w:rsidRDefault="005F04BB" w:rsidP="009F1AA6">
      <w:pPr>
        <w:spacing w:line="480" w:lineRule="auto"/>
      </w:pPr>
      <w:r>
        <w:br w:type="page"/>
      </w:r>
    </w:p>
    <w:p w14:paraId="3F63E8CA" w14:textId="202D45BA" w:rsidR="00C21DBE" w:rsidRDefault="00CC2B9A" w:rsidP="0044483B">
      <w:pPr>
        <w:spacing w:line="480" w:lineRule="auto"/>
      </w:pPr>
      <w:r>
        <w:lastRenderedPageBreak/>
        <w:tab/>
      </w:r>
      <w:r w:rsidR="0061547E">
        <w:t>The purpose of this paper</w:t>
      </w:r>
      <w:r w:rsidR="00F80903">
        <w:t xml:space="preserve"> is to </w:t>
      </w:r>
      <w:r w:rsidR="001C77CF">
        <w:t xml:space="preserve">compile a </w:t>
      </w:r>
      <w:r w:rsidR="00907893">
        <w:t xml:space="preserve">list of functional and non-functional requirements </w:t>
      </w:r>
      <w:r w:rsidR="009F1AA6">
        <w:t>in response to the probing questions</w:t>
      </w:r>
      <w:r w:rsidR="00D740F6">
        <w:t xml:space="preserve"> asked in the discussion post</w:t>
      </w:r>
      <w:r w:rsidR="000141DC">
        <w:t>s.</w:t>
      </w:r>
      <w:r w:rsidR="008C3ECC">
        <w:t xml:space="preserve">  </w:t>
      </w:r>
      <w:r w:rsidR="0044483B">
        <w:t xml:space="preserve">As best </w:t>
      </w:r>
      <w:r w:rsidR="00F34898">
        <w:t xml:space="preserve">that I can determine, the majority of the questions </w:t>
      </w:r>
      <w:r w:rsidR="00F339A2">
        <w:t>that were posed, including mine</w:t>
      </w:r>
      <w:r w:rsidR="00A079BC">
        <w:t>, are for the most part non-functio</w:t>
      </w:r>
      <w:r w:rsidR="00677C6C">
        <w:t xml:space="preserve">nal in relation to </w:t>
      </w:r>
      <w:r w:rsidR="007B4D35">
        <w:t>the bas</w:t>
      </w:r>
      <w:r w:rsidR="009B0788">
        <w:t>e system</w:t>
      </w:r>
      <w:r w:rsidR="000E6627">
        <w:t>, t</w:t>
      </w:r>
      <w:r w:rsidR="009B0788">
        <w:t xml:space="preserve">hough many </w:t>
      </w:r>
      <w:r w:rsidR="00352529">
        <w:t xml:space="preserve">are </w:t>
      </w:r>
      <w:r w:rsidR="00665A53">
        <w:t>functional requirements to the system as a whole</w:t>
      </w:r>
      <w:r w:rsidR="008F155D">
        <w:t xml:space="preserve"> or as sub-functions </w:t>
      </w:r>
      <w:r w:rsidR="00E32B7A">
        <w:t>to a base functionality</w:t>
      </w:r>
      <w:r w:rsidR="000E6627">
        <w:t>.</w:t>
      </w:r>
      <w:r w:rsidR="00204DDF">
        <w:t xml:space="preserve">  </w:t>
      </w:r>
      <w:r w:rsidR="003F5D51">
        <w:t>Additionally,</w:t>
      </w:r>
      <w:r w:rsidR="00BF214F">
        <w:t xml:space="preserve"> </w:t>
      </w:r>
      <w:r w:rsidR="00AF7735">
        <w:t xml:space="preserve">we will want to </w:t>
      </w:r>
      <w:r w:rsidR="005C46FA">
        <w:t>program everything as agnostically as we can</w:t>
      </w:r>
      <w:r w:rsidR="0042307E">
        <w:t>,</w:t>
      </w:r>
      <w:r w:rsidR="00E9265F">
        <w:t xml:space="preserve"> so </w:t>
      </w:r>
      <w:r w:rsidR="0042307E">
        <w:t>only minor changes will need to be made</w:t>
      </w:r>
      <w:r w:rsidR="00211208">
        <w:t xml:space="preserve"> to adapt to various platforms</w:t>
      </w:r>
      <w:r w:rsidR="00F04F5C">
        <w:t xml:space="preserve"> for applications other than </w:t>
      </w:r>
      <w:r w:rsidR="00B5475B">
        <w:t>web based</w:t>
      </w:r>
      <w:r w:rsidR="00A318C9">
        <w:t>.</w:t>
      </w:r>
      <w:r w:rsidR="00E9265F">
        <w:t xml:space="preserve"> </w:t>
      </w:r>
      <w:r w:rsidR="00BD13B0">
        <w:t xml:space="preserve"> </w:t>
      </w:r>
      <w:r w:rsidR="00BD13B0">
        <w:t>The list</w:t>
      </w:r>
      <w:r w:rsidR="0026648F">
        <w:t>s</w:t>
      </w:r>
      <w:r w:rsidR="00BD13B0">
        <w:t xml:space="preserve"> of both the functional and non-functional requirements can also change as development progresses</w:t>
      </w:r>
      <w:r w:rsidR="002553D7">
        <w:t xml:space="preserve">, either </w:t>
      </w:r>
      <w:r w:rsidR="00170A16">
        <w:t xml:space="preserve">by the client, or as a result of </w:t>
      </w:r>
      <w:r w:rsidR="003F1D0F">
        <w:t>discovery while developing</w:t>
      </w:r>
      <w:r w:rsidR="006B296D">
        <w:t>.</w:t>
      </w:r>
    </w:p>
    <w:p w14:paraId="3BCB847B" w14:textId="58E4609B" w:rsidR="007E3058" w:rsidRDefault="00E32B7A" w:rsidP="0044483B">
      <w:pPr>
        <w:spacing w:line="480" w:lineRule="auto"/>
      </w:pPr>
      <w:r>
        <w:tab/>
        <w:t>The base functionality</w:t>
      </w:r>
      <w:r w:rsidR="00476CEA">
        <w:t>, as best as I can determine</w:t>
      </w:r>
      <w:r w:rsidR="00AA5B75">
        <w:t xml:space="preserve">, for having a working </w:t>
      </w:r>
      <w:r w:rsidR="000538E5">
        <w:t>system</w:t>
      </w:r>
      <w:r w:rsidR="00C06E13">
        <w:t xml:space="preserve"> is comprised of the following </w:t>
      </w:r>
      <w:r w:rsidR="00367B63">
        <w:t>items</w:t>
      </w:r>
      <w:r w:rsidR="007D4210">
        <w:t xml:space="preserve"> as functional requirements</w:t>
      </w:r>
      <w:r w:rsidR="00367B63">
        <w:t>.</w:t>
      </w:r>
    </w:p>
    <w:p w14:paraId="11521FF6" w14:textId="5091886E" w:rsidR="00367B63" w:rsidRDefault="00E1107A" w:rsidP="00367B63">
      <w:pPr>
        <w:pStyle w:val="ListParagraph"/>
        <w:numPr>
          <w:ilvl w:val="0"/>
          <w:numId w:val="2"/>
        </w:numPr>
        <w:spacing w:line="480" w:lineRule="auto"/>
      </w:pPr>
      <w:r>
        <w:t>User</w:t>
      </w:r>
      <w:r w:rsidR="009164CC">
        <w:t xml:space="preserve">s enter </w:t>
      </w:r>
      <w:r w:rsidR="00C673C3">
        <w:t>a search in the search bar.</w:t>
      </w:r>
    </w:p>
    <w:p w14:paraId="7A2BBB2D" w14:textId="3CC97599" w:rsidR="00C673C3" w:rsidRDefault="000B03F3" w:rsidP="00367B63">
      <w:pPr>
        <w:pStyle w:val="ListParagraph"/>
        <w:numPr>
          <w:ilvl w:val="0"/>
          <w:numId w:val="2"/>
        </w:numPr>
        <w:spacing w:line="480" w:lineRule="auto"/>
      </w:pPr>
      <w:r>
        <w:t xml:space="preserve">Users select one of the search options </w:t>
      </w:r>
      <w:r w:rsidR="000E45F2">
        <w:t xml:space="preserve">that is </w:t>
      </w:r>
      <w:r w:rsidR="00691BEA">
        <w:t>displayed.</w:t>
      </w:r>
    </w:p>
    <w:p w14:paraId="17B14E45" w14:textId="244D23F9" w:rsidR="00691BEA" w:rsidRDefault="00691BEA" w:rsidP="00367B63">
      <w:pPr>
        <w:pStyle w:val="ListParagraph"/>
        <w:numPr>
          <w:ilvl w:val="0"/>
          <w:numId w:val="2"/>
        </w:numPr>
        <w:spacing w:line="480" w:lineRule="auto"/>
      </w:pPr>
      <w:r>
        <w:t>Users apply filters to the option they selected</w:t>
      </w:r>
      <w:r w:rsidR="00947E0E">
        <w:t>.</w:t>
      </w:r>
    </w:p>
    <w:p w14:paraId="3E69BF0E" w14:textId="7606802F" w:rsidR="00947E0E" w:rsidRDefault="00947E0E" w:rsidP="00367B63">
      <w:pPr>
        <w:pStyle w:val="ListParagraph"/>
        <w:numPr>
          <w:ilvl w:val="0"/>
          <w:numId w:val="2"/>
        </w:numPr>
        <w:spacing w:line="480" w:lineRule="auto"/>
      </w:pPr>
      <w:r>
        <w:t xml:space="preserve">Users are provided </w:t>
      </w:r>
      <w:r w:rsidR="004726E9">
        <w:t xml:space="preserve">items related to the filtered request </w:t>
      </w:r>
      <w:r w:rsidR="0085158B">
        <w:t xml:space="preserve">with images and descriptions of the </w:t>
      </w:r>
      <w:r w:rsidR="00F576B9">
        <w:t>products</w:t>
      </w:r>
      <w:r w:rsidR="007125EF">
        <w:t xml:space="preserve"> from </w:t>
      </w:r>
      <w:r w:rsidR="00A06F0C">
        <w:t>the product database(s)</w:t>
      </w:r>
      <w:r w:rsidR="009066E9">
        <w:t xml:space="preserve"> and inventory management system</w:t>
      </w:r>
      <w:r w:rsidR="00F576B9">
        <w:t>.</w:t>
      </w:r>
    </w:p>
    <w:p w14:paraId="01AB2673" w14:textId="177314CB" w:rsidR="00F576B9" w:rsidRDefault="00A960CF" w:rsidP="00367B63">
      <w:pPr>
        <w:pStyle w:val="ListParagraph"/>
        <w:numPr>
          <w:ilvl w:val="0"/>
          <w:numId w:val="2"/>
        </w:numPr>
        <w:spacing w:line="480" w:lineRule="auto"/>
      </w:pPr>
      <w:r>
        <w:t>Users select the item they are interested in</w:t>
      </w:r>
      <w:r w:rsidR="0091529C">
        <w:t xml:space="preserve"> and add it to their cart.</w:t>
      </w:r>
    </w:p>
    <w:p w14:paraId="34F161B9" w14:textId="451A08EB" w:rsidR="0091529C" w:rsidRDefault="0091529C" w:rsidP="00367B63">
      <w:pPr>
        <w:pStyle w:val="ListParagraph"/>
        <w:numPr>
          <w:ilvl w:val="0"/>
          <w:numId w:val="2"/>
        </w:numPr>
        <w:spacing w:line="480" w:lineRule="auto"/>
      </w:pPr>
      <w:r>
        <w:t>User</w:t>
      </w:r>
      <w:r w:rsidR="00B3174D">
        <w:t xml:space="preserve">s choose to continue looking for other items or </w:t>
      </w:r>
      <w:r w:rsidR="00A84445">
        <w:t>to proceed to the check out.</w:t>
      </w:r>
    </w:p>
    <w:p w14:paraId="12D4F518" w14:textId="41DA4E2E" w:rsidR="003267AE" w:rsidRDefault="003267AE" w:rsidP="00367B63">
      <w:pPr>
        <w:pStyle w:val="ListParagraph"/>
        <w:numPr>
          <w:ilvl w:val="0"/>
          <w:numId w:val="2"/>
        </w:numPr>
        <w:spacing w:line="480" w:lineRule="auto"/>
      </w:pPr>
      <w:r>
        <w:t>The users</w:t>
      </w:r>
      <w:r w:rsidR="006339EA">
        <w:t xml:space="preserve"> go to the cart and check out.</w:t>
      </w:r>
    </w:p>
    <w:p w14:paraId="103439BD" w14:textId="3BBE7AE3" w:rsidR="00BE306E" w:rsidRDefault="00AC087F" w:rsidP="00A57C39">
      <w:pPr>
        <w:spacing w:line="480" w:lineRule="auto"/>
        <w:ind w:firstLine="360"/>
      </w:pPr>
      <w:r>
        <w:t xml:space="preserve">Everything </w:t>
      </w:r>
      <w:r w:rsidR="00164E4E">
        <w:t>else</w:t>
      </w:r>
      <w:r w:rsidR="000538E5">
        <w:t xml:space="preserve"> </w:t>
      </w:r>
      <w:r w:rsidR="006700CC">
        <w:t xml:space="preserve">will either be a part of </w:t>
      </w:r>
      <w:r w:rsidR="009D38D1">
        <w:t>one of those items</w:t>
      </w:r>
      <w:r w:rsidR="004D10A9">
        <w:t>,</w:t>
      </w:r>
      <w:r w:rsidR="00A236DD">
        <w:t xml:space="preserve"> outside functions that interact</w:t>
      </w:r>
      <w:r w:rsidR="00A57C39">
        <w:t xml:space="preserve"> with them</w:t>
      </w:r>
      <w:r w:rsidR="004D10A9">
        <w:t>, or non-functional requirements</w:t>
      </w:r>
      <w:r w:rsidR="00A57C39">
        <w:t>.</w:t>
      </w:r>
      <w:r w:rsidR="003936C6">
        <w:t xml:space="preserve">  </w:t>
      </w:r>
      <w:r w:rsidR="009A3B7A">
        <w:t xml:space="preserve">Obviously, </w:t>
      </w:r>
      <w:r w:rsidR="00F5498E">
        <w:t xml:space="preserve">this alone is not going to be enough for </w:t>
      </w:r>
      <w:r w:rsidR="00CB5EEE">
        <w:t xml:space="preserve">the </w:t>
      </w:r>
      <w:r w:rsidR="00CB5EEE">
        <w:lastRenderedPageBreak/>
        <w:t>full site</w:t>
      </w:r>
      <w:r w:rsidR="003C2146">
        <w:t xml:space="preserve">, unless all you want </w:t>
      </w:r>
      <w:r w:rsidR="005D5CE6">
        <w:t>is guest users.</w:t>
      </w:r>
      <w:r w:rsidR="00D56D5D">
        <w:t xml:space="preserve">  So</w:t>
      </w:r>
      <w:r w:rsidR="00A06F0C">
        <w:t>,</w:t>
      </w:r>
      <w:r w:rsidR="004201A1">
        <w:t xml:space="preserve"> in addition,</w:t>
      </w:r>
      <w:r w:rsidR="00D56D5D">
        <w:t xml:space="preserve"> </w:t>
      </w:r>
      <w:r w:rsidR="00716CE4">
        <w:t xml:space="preserve">the client is going to require a </w:t>
      </w:r>
      <w:r w:rsidR="00024C9E">
        <w:t>customer database</w:t>
      </w:r>
      <w:r w:rsidR="008F52AB">
        <w:t>(s)</w:t>
      </w:r>
      <w:r w:rsidR="00024C9E">
        <w:t xml:space="preserve"> with a registration and login interface</w:t>
      </w:r>
      <w:r w:rsidR="00D00C3D">
        <w:t>.</w:t>
      </w:r>
      <w:r w:rsidR="00237ED5">
        <w:t xml:space="preserve">  </w:t>
      </w:r>
    </w:p>
    <w:p w14:paraId="6255677B" w14:textId="1A1221AE" w:rsidR="00180BFF" w:rsidRDefault="00F77F01" w:rsidP="00A57C39">
      <w:pPr>
        <w:spacing w:line="480" w:lineRule="auto"/>
        <w:ind w:firstLine="360"/>
      </w:pPr>
      <w:r>
        <w:t>Some</w:t>
      </w:r>
      <w:r w:rsidR="002D73B7">
        <w:t xml:space="preserve"> of the</w:t>
      </w:r>
      <w:r>
        <w:t xml:space="preserve"> non-functional re</w:t>
      </w:r>
      <w:r w:rsidR="000E3E2D">
        <w:t>quirements</w:t>
      </w:r>
      <w:r w:rsidR="009D5964">
        <w:t xml:space="preserve"> involved will include</w:t>
      </w:r>
      <w:r w:rsidR="004126CC">
        <w:t>, but are not limited to,</w:t>
      </w:r>
      <w:r w:rsidR="009D5964">
        <w:t xml:space="preserve"> the following</w:t>
      </w:r>
      <w:r w:rsidR="00BE306E">
        <w:t xml:space="preserve"> </w:t>
      </w:r>
      <w:r w:rsidR="00652A35">
        <w:t xml:space="preserve">list of </w:t>
      </w:r>
      <w:r w:rsidR="002D73B7">
        <w:t>items</w:t>
      </w:r>
      <w:r w:rsidR="00BE306E">
        <w:t>.</w:t>
      </w:r>
    </w:p>
    <w:p w14:paraId="44A2CC74" w14:textId="7DDF69E0" w:rsidR="00DF2F2D" w:rsidRDefault="00FC7E02" w:rsidP="00DF2F2D">
      <w:pPr>
        <w:pStyle w:val="ListParagraph"/>
        <w:numPr>
          <w:ilvl w:val="0"/>
          <w:numId w:val="3"/>
        </w:numPr>
        <w:spacing w:line="480" w:lineRule="auto"/>
      </w:pPr>
      <w:r>
        <w:t>The interface layout and design</w:t>
      </w:r>
      <w:r w:rsidR="002A71C0">
        <w:t>.</w:t>
      </w:r>
    </w:p>
    <w:p w14:paraId="7EEDBD18" w14:textId="4CEB8946" w:rsidR="002A71C0" w:rsidRDefault="002A71C0" w:rsidP="00DF2F2D">
      <w:pPr>
        <w:pStyle w:val="ListParagraph"/>
        <w:numPr>
          <w:ilvl w:val="0"/>
          <w:numId w:val="3"/>
        </w:numPr>
        <w:spacing w:line="480" w:lineRule="auto"/>
      </w:pPr>
      <w:r>
        <w:t>Regulatory or legislative requirement</w:t>
      </w:r>
      <w:r w:rsidR="00C87E4F">
        <w:t>s that may result in legal or liability issues.</w:t>
      </w:r>
    </w:p>
    <w:p w14:paraId="02FE2AE2" w14:textId="788C7829" w:rsidR="00C87E4F" w:rsidRDefault="00DC3E49" w:rsidP="00DF2F2D">
      <w:pPr>
        <w:pStyle w:val="ListParagraph"/>
        <w:numPr>
          <w:ilvl w:val="0"/>
          <w:numId w:val="3"/>
        </w:numPr>
        <w:spacing w:line="480" w:lineRule="auto"/>
      </w:pPr>
      <w:r>
        <w:t>Security for the network,</w:t>
      </w:r>
      <w:r w:rsidR="00FC05BD">
        <w:t xml:space="preserve"> inventory systems, payment systems, and customer data</w:t>
      </w:r>
      <w:r w:rsidR="008E622E">
        <w:t>.</w:t>
      </w:r>
    </w:p>
    <w:p w14:paraId="3FEAB95A" w14:textId="00C303FB" w:rsidR="008E622E" w:rsidRDefault="008E622E" w:rsidP="00DF2F2D">
      <w:pPr>
        <w:pStyle w:val="ListParagraph"/>
        <w:numPr>
          <w:ilvl w:val="0"/>
          <w:numId w:val="3"/>
        </w:numPr>
        <w:spacing w:line="480" w:lineRule="auto"/>
      </w:pPr>
      <w:r>
        <w:t>Scalability</w:t>
      </w:r>
      <w:r w:rsidR="00DA479E">
        <w:t xml:space="preserve"> to contend with a growing </w:t>
      </w:r>
      <w:r w:rsidR="00797B2D">
        <w:t>or shrinking customer base or product base.</w:t>
      </w:r>
    </w:p>
    <w:p w14:paraId="547C5441" w14:textId="744BB43D" w:rsidR="00B460E5" w:rsidRDefault="00C00EF3" w:rsidP="00DF2F2D">
      <w:pPr>
        <w:pStyle w:val="ListParagraph"/>
        <w:numPr>
          <w:ilvl w:val="0"/>
          <w:numId w:val="3"/>
        </w:numPr>
        <w:spacing w:line="480" w:lineRule="auto"/>
      </w:pPr>
      <w:r>
        <w:t>Push notifications or chat servi</w:t>
      </w:r>
      <w:r w:rsidR="001E26DF">
        <w:t>ce.</w:t>
      </w:r>
    </w:p>
    <w:p w14:paraId="6A5CD2F5" w14:textId="1FFE1C42" w:rsidR="00BE306E" w:rsidRDefault="00A753F4" w:rsidP="00A42352">
      <w:pPr>
        <w:spacing w:line="480" w:lineRule="auto"/>
      </w:pPr>
      <w:r>
        <w:t>As stated in the first paragraph</w:t>
      </w:r>
      <w:r w:rsidR="00237BB7">
        <w:t xml:space="preserve">, requirements </w:t>
      </w:r>
      <w:r w:rsidR="007A7513">
        <w:t>may be added, removed, or changed during the development process</w:t>
      </w:r>
      <w:r w:rsidR="0002363C">
        <w:t>, so I will not suggest these lists ar</w:t>
      </w:r>
      <w:r w:rsidR="008D6305">
        <w:t>e</w:t>
      </w:r>
      <w:r w:rsidR="0002363C">
        <w:t xml:space="preserve"> conclusive</w:t>
      </w:r>
      <w:r w:rsidR="008D6305">
        <w:t xml:space="preserve"> by any means.  </w:t>
      </w:r>
      <w:r w:rsidR="000E6905">
        <w:t xml:space="preserve">Any of the </w:t>
      </w:r>
      <w:r w:rsidR="007A628F">
        <w:t>probing questions that I did not directly cover here</w:t>
      </w:r>
      <w:r w:rsidR="0000309B">
        <w:t xml:space="preserve"> is because </w:t>
      </w:r>
      <w:r w:rsidR="001B2965">
        <w:t xml:space="preserve">I feel they are parts </w:t>
      </w:r>
      <w:r w:rsidR="00264246">
        <w:t>of the requirements I listed above</w:t>
      </w:r>
      <w:r w:rsidR="004F397E">
        <w:t xml:space="preserve">.  </w:t>
      </w:r>
      <w:r w:rsidR="00A42352">
        <w:t>For</w:t>
      </w:r>
      <w:r w:rsidR="004F397E">
        <w:t xml:space="preserve"> example, </w:t>
      </w:r>
      <w:r w:rsidR="00122FCE">
        <w:t>the questions that James asked concerning</w:t>
      </w:r>
      <w:r w:rsidR="003E5F43">
        <w:t xml:space="preserve"> discount codes and using multiple payment types on </w:t>
      </w:r>
      <w:r w:rsidR="00A26047">
        <w:t xml:space="preserve">one purchase, would </w:t>
      </w:r>
      <w:r w:rsidR="007A3D42">
        <w:t xml:space="preserve">be functions </w:t>
      </w:r>
      <w:r w:rsidR="00333D55">
        <w:t>of the</w:t>
      </w:r>
      <w:r w:rsidR="00A26047">
        <w:t xml:space="preserve"> </w:t>
      </w:r>
      <w:r w:rsidR="00A8395A">
        <w:t>check out and payment processing</w:t>
      </w:r>
      <w:r w:rsidR="00333D55">
        <w:t xml:space="preserve"> function of the site.</w:t>
      </w:r>
      <w:r w:rsidR="006E68DB">
        <w:t xml:space="preserve"> </w:t>
      </w:r>
      <w:r w:rsidR="00183F3F">
        <w:t xml:space="preserve"> </w:t>
      </w:r>
      <w:r w:rsidR="006E68DB">
        <w:t xml:space="preserve">Another </w:t>
      </w:r>
      <w:r w:rsidR="00183F3F">
        <w:t xml:space="preserve">example would be Brady’s </w:t>
      </w:r>
      <w:r w:rsidR="0007398C">
        <w:t>questions on traffic</w:t>
      </w:r>
      <w:r w:rsidR="00954477">
        <w:t xml:space="preserve"> would fall under</w:t>
      </w:r>
      <w:r w:rsidR="00E341A5">
        <w:t xml:space="preserve"> scalability</w:t>
      </w:r>
      <w:r w:rsidR="0007398C">
        <w:t xml:space="preserve"> and </w:t>
      </w:r>
      <w:r w:rsidR="00A368C3">
        <w:t>products</w:t>
      </w:r>
      <w:r w:rsidR="00E90CA0">
        <w:t xml:space="preserve">/brands would </w:t>
      </w:r>
      <w:r w:rsidR="00E341A5">
        <w:t>involve both scalability and inventory management.</w:t>
      </w:r>
      <w:r w:rsidR="00A7005B">
        <w:t xml:space="preserve">  </w:t>
      </w:r>
      <w:r w:rsidR="00780407">
        <w:t>Jeremy</w:t>
      </w:r>
      <w:r w:rsidR="00130F91">
        <w:t xml:space="preserve">’s question about accessibility options </w:t>
      </w:r>
      <w:r w:rsidR="00763D09">
        <w:t>for disabilities would come in under</w:t>
      </w:r>
      <w:r w:rsidR="00E70AAB">
        <w:t xml:space="preserve"> the interface layout and design.</w:t>
      </w:r>
    </w:p>
    <w:p w14:paraId="728EC8FF" w14:textId="2F901383" w:rsidR="00B9615E" w:rsidRPr="00C21DBE" w:rsidRDefault="00B9615E" w:rsidP="00A42352">
      <w:pPr>
        <w:spacing w:line="480" w:lineRule="auto"/>
      </w:pPr>
      <w:r>
        <w:tab/>
      </w:r>
      <w:r w:rsidR="00023982">
        <w:t xml:space="preserve">As for </w:t>
      </w:r>
      <w:r w:rsidR="00714F4E">
        <w:t>designing test plans</w:t>
      </w:r>
      <w:r w:rsidR="00786F7F">
        <w:t xml:space="preserve"> for the system,</w:t>
      </w:r>
      <w:r w:rsidR="00512D77">
        <w:t xml:space="preserve"> one would not want to wa</w:t>
      </w:r>
      <w:r w:rsidR="00A85C50">
        <w:t xml:space="preserve">ste time and resources of the testing team </w:t>
      </w:r>
      <w:r w:rsidR="00423C49">
        <w:t>on each sub-function individually</w:t>
      </w:r>
      <w:r w:rsidR="00BB3A1F">
        <w:t>, but as a part of the function it is a part of</w:t>
      </w:r>
      <w:r w:rsidR="007D5854">
        <w:t>.</w:t>
      </w:r>
      <w:r w:rsidR="004B128D">
        <w:t xml:space="preserve">  After all of the primary functions pass their tests</w:t>
      </w:r>
      <w:r w:rsidR="00A819AE">
        <w:t xml:space="preserve">, then final testing of the whole system would be required to ensure all of the primary functions </w:t>
      </w:r>
      <w:r w:rsidR="000B12C2">
        <w:t xml:space="preserve">work together as intended.  When the </w:t>
      </w:r>
      <w:r w:rsidR="000B12C2">
        <w:lastRenderedPageBreak/>
        <w:t>final tests are completed</w:t>
      </w:r>
      <w:r w:rsidR="00837545">
        <w:t xml:space="preserve">, the client </w:t>
      </w:r>
      <w:r w:rsidR="00A956F5">
        <w:t xml:space="preserve">is satisfied </w:t>
      </w:r>
      <w:r w:rsidR="00717FF5">
        <w:t xml:space="preserve">the </w:t>
      </w:r>
      <w:r w:rsidR="00B90FA1">
        <w:t xml:space="preserve">project meets expectations and </w:t>
      </w:r>
      <w:r w:rsidR="00AC72A2">
        <w:t xml:space="preserve">approves </w:t>
      </w:r>
      <w:r w:rsidR="00A956F5">
        <w:t>everything</w:t>
      </w:r>
      <w:r w:rsidR="00B90FA1">
        <w:t>, the</w:t>
      </w:r>
      <w:r w:rsidR="00806CD2">
        <w:t>n the system can be implemented</w:t>
      </w:r>
      <w:r w:rsidR="00257DDC">
        <w:t xml:space="preserve"> in a Go Live.</w:t>
      </w:r>
      <w:r w:rsidR="002B6713">
        <w:t xml:space="preserve"> Afterward</w:t>
      </w:r>
      <w:r w:rsidR="00B341EF">
        <w:t>s, it is on to the next project</w:t>
      </w:r>
      <w:r w:rsidR="00737062">
        <w:t xml:space="preserve"> for the development team</w:t>
      </w:r>
      <w:r w:rsidR="001576B4">
        <w:t xml:space="preserve"> and the maintenance team takes over</w:t>
      </w:r>
      <w:r w:rsidR="009E0D6B">
        <w:t xml:space="preserve">.  The maintenance team </w:t>
      </w:r>
      <w:r w:rsidR="00D33D0F">
        <w:t xml:space="preserve">might be responsible for just providing technical support if issues </w:t>
      </w:r>
      <w:r w:rsidR="00785C44">
        <w:t>arrive, or may be required to provide updates</w:t>
      </w:r>
      <w:r w:rsidR="00CA692B">
        <w:t xml:space="preserve"> periodically</w:t>
      </w:r>
      <w:r w:rsidR="00465B37">
        <w:t xml:space="preserve"> if required in the contract of the project.</w:t>
      </w:r>
    </w:p>
    <w:p w14:paraId="43A94EC8" w14:textId="77777777" w:rsidR="00A956F5" w:rsidRPr="00C21DBE" w:rsidRDefault="00A956F5">
      <w:pPr>
        <w:spacing w:line="480" w:lineRule="auto"/>
      </w:pPr>
    </w:p>
    <w:sectPr w:rsidR="00A956F5" w:rsidRPr="00C21DBE" w:rsidSect="00653463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8DD3F" w14:textId="77777777" w:rsidR="004B490E" w:rsidRDefault="004B490E" w:rsidP="00653463">
      <w:pPr>
        <w:spacing w:after="0" w:line="240" w:lineRule="auto"/>
      </w:pPr>
      <w:r>
        <w:separator/>
      </w:r>
    </w:p>
  </w:endnote>
  <w:endnote w:type="continuationSeparator" w:id="0">
    <w:p w14:paraId="7ECB0AAD" w14:textId="77777777" w:rsidR="004B490E" w:rsidRDefault="004B490E" w:rsidP="006534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53F21" w14:textId="77777777" w:rsidR="004B490E" w:rsidRDefault="004B490E" w:rsidP="00653463">
      <w:pPr>
        <w:spacing w:after="0" w:line="240" w:lineRule="auto"/>
      </w:pPr>
      <w:r>
        <w:separator/>
      </w:r>
    </w:p>
  </w:footnote>
  <w:footnote w:type="continuationSeparator" w:id="0">
    <w:p w14:paraId="378127E7" w14:textId="77777777" w:rsidR="004B490E" w:rsidRDefault="004B490E" w:rsidP="006534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3F03C" w14:textId="2B5B4920" w:rsidR="00CC2B9A" w:rsidRDefault="003322A5">
    <w:pPr>
      <w:pStyle w:val="Header"/>
      <w:jc w:val="right"/>
    </w:pPr>
    <w:r>
      <w:t>WEEK 1 LEARNING ACTIVITY</w:t>
    </w:r>
    <w:r>
      <w:t xml:space="preserve">                                                                                                  </w:t>
    </w:r>
    <w:sdt>
      <w:sdtPr>
        <w:id w:val="197448656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CC2B9A">
          <w:fldChar w:fldCharType="begin"/>
        </w:r>
        <w:r w:rsidR="00CC2B9A">
          <w:instrText xml:space="preserve"> PAGE   \* MERGEFORMAT </w:instrText>
        </w:r>
        <w:r w:rsidR="00CC2B9A">
          <w:fldChar w:fldCharType="separate"/>
        </w:r>
        <w:r w:rsidR="00CC2B9A">
          <w:rPr>
            <w:noProof/>
          </w:rPr>
          <w:t>2</w:t>
        </w:r>
        <w:r w:rsidR="00CC2B9A">
          <w:rPr>
            <w:noProof/>
          </w:rPr>
          <w:fldChar w:fldCharType="end"/>
        </w:r>
      </w:sdtContent>
    </w:sdt>
  </w:p>
  <w:p w14:paraId="64482663" w14:textId="38114800" w:rsidR="00653463" w:rsidRDefault="00653463" w:rsidP="002C2341">
    <w:pPr>
      <w:pStyle w:val="Header"/>
      <w:tabs>
        <w:tab w:val="clear" w:pos="4680"/>
        <w:tab w:val="clear" w:pos="9360"/>
        <w:tab w:val="left" w:pos="762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30C30" w14:textId="611EC960" w:rsidR="00653463" w:rsidRDefault="006A4937">
    <w:pPr>
      <w:pStyle w:val="Header"/>
      <w:jc w:val="right"/>
    </w:pPr>
    <w:r>
      <w:t xml:space="preserve">Running Head: </w:t>
    </w:r>
    <w:r w:rsidR="000E5F5C">
      <w:t xml:space="preserve">WEEK 1 LEARNING ACTIVITY                                                                        </w:t>
    </w:r>
    <w:sdt>
      <w:sdtPr>
        <w:id w:val="-31826950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653463">
          <w:fldChar w:fldCharType="begin"/>
        </w:r>
        <w:r w:rsidR="00653463">
          <w:instrText xml:space="preserve"> PAGE   \* MERGEFORMAT </w:instrText>
        </w:r>
        <w:r w:rsidR="00653463">
          <w:fldChar w:fldCharType="separate"/>
        </w:r>
        <w:r w:rsidR="00653463">
          <w:rPr>
            <w:noProof/>
          </w:rPr>
          <w:t>2</w:t>
        </w:r>
        <w:r w:rsidR="00653463">
          <w:rPr>
            <w:noProof/>
          </w:rPr>
          <w:fldChar w:fldCharType="end"/>
        </w:r>
      </w:sdtContent>
    </w:sdt>
  </w:p>
  <w:p w14:paraId="2DDEA341" w14:textId="77777777" w:rsidR="00653463" w:rsidRDefault="006534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035C8"/>
    <w:multiLevelType w:val="hybridMultilevel"/>
    <w:tmpl w:val="E996E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893A97"/>
    <w:multiLevelType w:val="hybridMultilevel"/>
    <w:tmpl w:val="C458F6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34062DA"/>
    <w:multiLevelType w:val="multilevel"/>
    <w:tmpl w:val="3ECEB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sDA0MDM3MDQyszBT0lEKTi0uzszPAykwrAUAswTu9ywAAAA="/>
  </w:docVars>
  <w:rsids>
    <w:rsidRoot w:val="008D1CF5"/>
    <w:rsid w:val="0000309B"/>
    <w:rsid w:val="000141DC"/>
    <w:rsid w:val="0002363C"/>
    <w:rsid w:val="00023982"/>
    <w:rsid w:val="00024C9E"/>
    <w:rsid w:val="000538E5"/>
    <w:rsid w:val="00053AF8"/>
    <w:rsid w:val="00061259"/>
    <w:rsid w:val="0007398C"/>
    <w:rsid w:val="0008617C"/>
    <w:rsid w:val="000B03F3"/>
    <w:rsid w:val="000B12C2"/>
    <w:rsid w:val="000C6B55"/>
    <w:rsid w:val="000E3691"/>
    <w:rsid w:val="000E3E2D"/>
    <w:rsid w:val="000E45F2"/>
    <w:rsid w:val="000E5F5C"/>
    <w:rsid w:val="000E6627"/>
    <w:rsid w:val="000E6905"/>
    <w:rsid w:val="00122FCE"/>
    <w:rsid w:val="00130F91"/>
    <w:rsid w:val="00154BA3"/>
    <w:rsid w:val="001576B4"/>
    <w:rsid w:val="00164E4E"/>
    <w:rsid w:val="00170A16"/>
    <w:rsid w:val="00180BFF"/>
    <w:rsid w:val="00183F3F"/>
    <w:rsid w:val="001B2965"/>
    <w:rsid w:val="001C77CF"/>
    <w:rsid w:val="001E26DF"/>
    <w:rsid w:val="00204DDF"/>
    <w:rsid w:val="00211208"/>
    <w:rsid w:val="00237BB7"/>
    <w:rsid w:val="00237ED5"/>
    <w:rsid w:val="002553D7"/>
    <w:rsid w:val="00257DDC"/>
    <w:rsid w:val="00264246"/>
    <w:rsid w:val="0026648F"/>
    <w:rsid w:val="002A71C0"/>
    <w:rsid w:val="002B6713"/>
    <w:rsid w:val="002C2341"/>
    <w:rsid w:val="002D73B7"/>
    <w:rsid w:val="003267AE"/>
    <w:rsid w:val="003322A5"/>
    <w:rsid w:val="00333D55"/>
    <w:rsid w:val="00352529"/>
    <w:rsid w:val="00367B63"/>
    <w:rsid w:val="003936C6"/>
    <w:rsid w:val="003C2146"/>
    <w:rsid w:val="003E5F43"/>
    <w:rsid w:val="003F1D0F"/>
    <w:rsid w:val="003F5D51"/>
    <w:rsid w:val="004126CC"/>
    <w:rsid w:val="004155D3"/>
    <w:rsid w:val="004201A1"/>
    <w:rsid w:val="0042307E"/>
    <w:rsid w:val="00423C49"/>
    <w:rsid w:val="0044483B"/>
    <w:rsid w:val="00465B37"/>
    <w:rsid w:val="004726E9"/>
    <w:rsid w:val="00476CEA"/>
    <w:rsid w:val="00486567"/>
    <w:rsid w:val="004B128D"/>
    <w:rsid w:val="004B490E"/>
    <w:rsid w:val="004D10A9"/>
    <w:rsid w:val="004F397E"/>
    <w:rsid w:val="00512D77"/>
    <w:rsid w:val="005532EF"/>
    <w:rsid w:val="00581B7C"/>
    <w:rsid w:val="005929A9"/>
    <w:rsid w:val="005C46FA"/>
    <w:rsid w:val="005D5CE6"/>
    <w:rsid w:val="005F04BB"/>
    <w:rsid w:val="0061547E"/>
    <w:rsid w:val="006248B5"/>
    <w:rsid w:val="006339EA"/>
    <w:rsid w:val="006455CE"/>
    <w:rsid w:val="00652A35"/>
    <w:rsid w:val="00653463"/>
    <w:rsid w:val="00665A53"/>
    <w:rsid w:val="006700CC"/>
    <w:rsid w:val="00677C6C"/>
    <w:rsid w:val="00684789"/>
    <w:rsid w:val="00691BEA"/>
    <w:rsid w:val="006A4937"/>
    <w:rsid w:val="006B296D"/>
    <w:rsid w:val="006E68DB"/>
    <w:rsid w:val="007125EF"/>
    <w:rsid w:val="00714F4E"/>
    <w:rsid w:val="00716CE4"/>
    <w:rsid w:val="00717FF5"/>
    <w:rsid w:val="00737062"/>
    <w:rsid w:val="00763D09"/>
    <w:rsid w:val="00780407"/>
    <w:rsid w:val="00785C44"/>
    <w:rsid w:val="00786F7F"/>
    <w:rsid w:val="00797B2D"/>
    <w:rsid w:val="007A3D42"/>
    <w:rsid w:val="007A628F"/>
    <w:rsid w:val="007A7513"/>
    <w:rsid w:val="007B4D35"/>
    <w:rsid w:val="007D4210"/>
    <w:rsid w:val="007D5854"/>
    <w:rsid w:val="007E3058"/>
    <w:rsid w:val="00806CD2"/>
    <w:rsid w:val="0081206D"/>
    <w:rsid w:val="00837545"/>
    <w:rsid w:val="0085158B"/>
    <w:rsid w:val="008C3ECC"/>
    <w:rsid w:val="008D1CF5"/>
    <w:rsid w:val="008D6305"/>
    <w:rsid w:val="008E622E"/>
    <w:rsid w:val="008F155D"/>
    <w:rsid w:val="008F1A55"/>
    <w:rsid w:val="008F52AB"/>
    <w:rsid w:val="00905244"/>
    <w:rsid w:val="009066E9"/>
    <w:rsid w:val="00907893"/>
    <w:rsid w:val="0091529C"/>
    <w:rsid w:val="009164CC"/>
    <w:rsid w:val="00947E0E"/>
    <w:rsid w:val="00954477"/>
    <w:rsid w:val="009841BD"/>
    <w:rsid w:val="0099641A"/>
    <w:rsid w:val="009A2F4C"/>
    <w:rsid w:val="009A3B7A"/>
    <w:rsid w:val="009B0788"/>
    <w:rsid w:val="009B7F0B"/>
    <w:rsid w:val="009D38D1"/>
    <w:rsid w:val="009D5964"/>
    <w:rsid w:val="009E0D6B"/>
    <w:rsid w:val="009F1AA6"/>
    <w:rsid w:val="00A06F0C"/>
    <w:rsid w:val="00A079BC"/>
    <w:rsid w:val="00A236DD"/>
    <w:rsid w:val="00A26047"/>
    <w:rsid w:val="00A318C9"/>
    <w:rsid w:val="00A34946"/>
    <w:rsid w:val="00A368C3"/>
    <w:rsid w:val="00A415D4"/>
    <w:rsid w:val="00A42352"/>
    <w:rsid w:val="00A57C39"/>
    <w:rsid w:val="00A7005B"/>
    <w:rsid w:val="00A753F4"/>
    <w:rsid w:val="00A819AE"/>
    <w:rsid w:val="00A8395A"/>
    <w:rsid w:val="00A84445"/>
    <w:rsid w:val="00A85C50"/>
    <w:rsid w:val="00A86D14"/>
    <w:rsid w:val="00A956F5"/>
    <w:rsid w:val="00A960CF"/>
    <w:rsid w:val="00AA5B75"/>
    <w:rsid w:val="00AC087F"/>
    <w:rsid w:val="00AC72A2"/>
    <w:rsid w:val="00AF465A"/>
    <w:rsid w:val="00AF7735"/>
    <w:rsid w:val="00B3174D"/>
    <w:rsid w:val="00B341EF"/>
    <w:rsid w:val="00B460E5"/>
    <w:rsid w:val="00B5475B"/>
    <w:rsid w:val="00B90FA1"/>
    <w:rsid w:val="00B9615E"/>
    <w:rsid w:val="00BB3A1F"/>
    <w:rsid w:val="00BD13B0"/>
    <w:rsid w:val="00BE306E"/>
    <w:rsid w:val="00BF214F"/>
    <w:rsid w:val="00C00EF3"/>
    <w:rsid w:val="00C06E13"/>
    <w:rsid w:val="00C21DBE"/>
    <w:rsid w:val="00C673C3"/>
    <w:rsid w:val="00C748E1"/>
    <w:rsid w:val="00C87E4F"/>
    <w:rsid w:val="00CA692B"/>
    <w:rsid w:val="00CB2D9C"/>
    <w:rsid w:val="00CB3780"/>
    <w:rsid w:val="00CB5204"/>
    <w:rsid w:val="00CB5EEE"/>
    <w:rsid w:val="00CC2B9A"/>
    <w:rsid w:val="00D00C3D"/>
    <w:rsid w:val="00D33D0F"/>
    <w:rsid w:val="00D56D5D"/>
    <w:rsid w:val="00D740F6"/>
    <w:rsid w:val="00DA479E"/>
    <w:rsid w:val="00DC3E49"/>
    <w:rsid w:val="00DF2F2D"/>
    <w:rsid w:val="00E1107A"/>
    <w:rsid w:val="00E32B7A"/>
    <w:rsid w:val="00E341A5"/>
    <w:rsid w:val="00E70AAB"/>
    <w:rsid w:val="00E77A9E"/>
    <w:rsid w:val="00E90CA0"/>
    <w:rsid w:val="00E9265F"/>
    <w:rsid w:val="00EA7880"/>
    <w:rsid w:val="00F04F5C"/>
    <w:rsid w:val="00F339A2"/>
    <w:rsid w:val="00F34898"/>
    <w:rsid w:val="00F5498E"/>
    <w:rsid w:val="00F576B9"/>
    <w:rsid w:val="00F77F01"/>
    <w:rsid w:val="00F80903"/>
    <w:rsid w:val="00FC05BD"/>
    <w:rsid w:val="00FC7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5DC344"/>
  <w15:chartTrackingRefBased/>
  <w15:docId w15:val="{4319FAB0-D391-4124-AF17-9DABD2721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04B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34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463"/>
  </w:style>
  <w:style w:type="paragraph" w:styleId="Footer">
    <w:name w:val="footer"/>
    <w:basedOn w:val="Normal"/>
    <w:link w:val="FooterChar"/>
    <w:uiPriority w:val="99"/>
    <w:unhideWhenUsed/>
    <w:rsid w:val="006534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463"/>
  </w:style>
  <w:style w:type="paragraph" w:styleId="ListParagraph">
    <w:name w:val="List Paragraph"/>
    <w:basedOn w:val="Normal"/>
    <w:uiPriority w:val="34"/>
    <w:qFormat/>
    <w:rsid w:val="00367B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47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4</Pages>
  <Words>590</Words>
  <Characters>3363</Characters>
  <Application>Microsoft Office Word</Application>
  <DocSecurity>0</DocSecurity>
  <Lines>28</Lines>
  <Paragraphs>7</Paragraphs>
  <ScaleCrop>false</ScaleCrop>
  <Company/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200</cp:revision>
  <dcterms:created xsi:type="dcterms:W3CDTF">2021-06-07T02:55:00Z</dcterms:created>
  <dcterms:modified xsi:type="dcterms:W3CDTF">2021-06-07T05:19:00Z</dcterms:modified>
</cp:coreProperties>
</file>